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proofErr w:type="gramStart"/>
      <w:r>
        <w:rPr>
          <w:rFonts w:ascii="Arial" w:hAnsi="Arial" w:cs="Arial"/>
        </w:rPr>
        <w:t>a receipt</w:t>
      </w:r>
      <w:proofErr w:type="gramEnd"/>
      <w:r>
        <w:rPr>
          <w:rFonts w:ascii="Arial" w:hAnsi="Arial" w:cs="Arial"/>
        </w:rPr>
        <w:t xml:space="preserve">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 xml:space="preserve">These tables are </w:t>
      </w:r>
      <w:proofErr w:type="gramStart"/>
      <w:r>
        <w:rPr>
          <w:rFonts w:ascii="Arial" w:eastAsia="Times New Roman" w:hAnsi="Arial" w:cs="Arial"/>
        </w:rPr>
        <w:t>a fixed</w:t>
      </w:r>
      <w:proofErr w:type="gramEnd"/>
      <w:r>
        <w:rPr>
          <w:rFonts w:ascii="Arial" w:eastAsia="Times New Roman" w:hAnsi="Arial" w:cs="Arial"/>
        </w:rPr>
        <w:t xml:space="preserve">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191D2D" w14:paraId="7AB54CDC" w14:textId="77777777" w:rsidTr="00685635">
        <w:tc>
          <w:tcPr>
            <w:tcW w:w="10456" w:type="dxa"/>
          </w:tcPr>
          <w:p w14:paraId="21123C9F" w14:textId="53AC5FD3" w:rsidR="00AA6C64"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191D2D" w14:paraId="36FE6B10" w14:textId="77777777" w:rsidTr="00685635">
        <w:tc>
          <w:tcPr>
            <w:tcW w:w="10456" w:type="dxa"/>
          </w:tcPr>
          <w:p w14:paraId="53ADC55B" w14:textId="77777777" w:rsidR="00191D2D" w:rsidRDefault="00191D2D">
            <w:pPr>
              <w:rPr>
                <w:rFonts w:ascii="Arial" w:hAnsi="Arial" w:cs="Arial"/>
              </w:rPr>
            </w:pPr>
            <w:r>
              <w:rPr>
                <w:rFonts w:ascii="Arial" w:hAnsi="Arial" w:cs="Arial"/>
              </w:rPr>
              <w:t>12</w:t>
            </w:r>
          </w:p>
          <w:p w14:paraId="5B929CAA" w14:textId="77777777" w:rsidR="00191D2D" w:rsidRDefault="00191D2D">
            <w:pPr>
              <w:rPr>
                <w:rFonts w:ascii="Arial" w:hAnsi="Arial" w:cs="Arial"/>
              </w:rPr>
            </w:pPr>
          </w:p>
          <w:p w14:paraId="013A5C95" w14:textId="4C79111E" w:rsidR="00191D2D" w:rsidRDefault="00191D2D">
            <w:pPr>
              <w:rPr>
                <w:rFonts w:ascii="Arial" w:hAnsi="Arial" w:cs="Arial"/>
              </w:rPr>
            </w:pPr>
          </w:p>
        </w:tc>
      </w:tr>
      <w:tr w:rsidR="00AA6C64" w14:paraId="66F0F8CA" w14:textId="77777777" w:rsidTr="00685635">
        <w:tc>
          <w:tcPr>
            <w:tcW w:w="10456" w:type="dxa"/>
          </w:tcPr>
          <w:p w14:paraId="4EB54869" w14:textId="77777777" w:rsidR="00AA6C64" w:rsidRDefault="00AA6C64">
            <w:pPr>
              <w:rPr>
                <w:rFonts w:ascii="Arial" w:hAnsi="Arial" w:cs="Arial"/>
              </w:rPr>
            </w:pPr>
            <w:r>
              <w:rPr>
                <w:rFonts w:ascii="Arial" w:hAnsi="Arial" w:cs="Arial"/>
              </w:rPr>
              <w:t>13</w:t>
            </w:r>
          </w:p>
          <w:p w14:paraId="0CBA6386" w14:textId="77777777" w:rsidR="00AA6C64" w:rsidRDefault="00AA6C64">
            <w:pPr>
              <w:rPr>
                <w:rFonts w:ascii="Arial" w:hAnsi="Arial" w:cs="Arial"/>
              </w:rPr>
            </w:pPr>
          </w:p>
          <w:p w14:paraId="2F804557" w14:textId="247EA20B" w:rsidR="00AA6C64" w:rsidRDefault="00AA6C64">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7193A" w14:textId="77777777" w:rsidR="001F6876" w:rsidRDefault="001F6876" w:rsidP="003D04A5">
      <w:pPr>
        <w:spacing w:after="0"/>
      </w:pPr>
      <w:r>
        <w:separator/>
      </w:r>
    </w:p>
  </w:endnote>
  <w:endnote w:type="continuationSeparator" w:id="0">
    <w:p w14:paraId="2001F026" w14:textId="77777777" w:rsidR="001F6876" w:rsidRDefault="001F6876"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3A111" w14:textId="77777777" w:rsidR="001F6876" w:rsidRDefault="001F6876" w:rsidP="003D04A5">
      <w:pPr>
        <w:spacing w:after="0"/>
      </w:pPr>
      <w:r>
        <w:separator/>
      </w:r>
    </w:p>
  </w:footnote>
  <w:footnote w:type="continuationSeparator" w:id="0">
    <w:p w14:paraId="2C259777" w14:textId="77777777" w:rsidR="001F6876" w:rsidRDefault="001F6876"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E0148"/>
    <w:rsid w:val="00191D2D"/>
    <w:rsid w:val="001F6876"/>
    <w:rsid w:val="00263B5A"/>
    <w:rsid w:val="00264070"/>
    <w:rsid w:val="0031666F"/>
    <w:rsid w:val="003428E6"/>
    <w:rsid w:val="00380023"/>
    <w:rsid w:val="00392399"/>
    <w:rsid w:val="003B6861"/>
    <w:rsid w:val="003D04A5"/>
    <w:rsid w:val="0048136E"/>
    <w:rsid w:val="005C5962"/>
    <w:rsid w:val="00622D03"/>
    <w:rsid w:val="006650B1"/>
    <w:rsid w:val="006676B6"/>
    <w:rsid w:val="00685635"/>
    <w:rsid w:val="006C32D0"/>
    <w:rsid w:val="006D09A1"/>
    <w:rsid w:val="00730741"/>
    <w:rsid w:val="00745B67"/>
    <w:rsid w:val="00785087"/>
    <w:rsid w:val="007B70D4"/>
    <w:rsid w:val="007E1C02"/>
    <w:rsid w:val="00812437"/>
    <w:rsid w:val="0083516A"/>
    <w:rsid w:val="0085427B"/>
    <w:rsid w:val="00891073"/>
    <w:rsid w:val="00891179"/>
    <w:rsid w:val="00934A51"/>
    <w:rsid w:val="009817EF"/>
    <w:rsid w:val="00A7249A"/>
    <w:rsid w:val="00A72F39"/>
    <w:rsid w:val="00AA6C64"/>
    <w:rsid w:val="00AD52C3"/>
    <w:rsid w:val="00B13E0D"/>
    <w:rsid w:val="00B653B4"/>
    <w:rsid w:val="00C71DDB"/>
    <w:rsid w:val="00C767B4"/>
    <w:rsid w:val="00C92482"/>
    <w:rsid w:val="00CB6243"/>
    <w:rsid w:val="00DD7643"/>
    <w:rsid w:val="00DE6470"/>
    <w:rsid w:val="00E8527B"/>
    <w:rsid w:val="00EB7ECB"/>
    <w:rsid w:val="00FB0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CD81D-43BD-4B8E-A949-1685F52CFD73}">
  <ds:schemaRefs>
    <ds:schemaRef ds:uri="http://schemas.microsoft.com/sharepoint/v3/contenttype/forms"/>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27</Words>
  <Characters>6742</Characters>
  <Application>Microsoft Office Word</Application>
  <DocSecurity>0</DocSecurity>
  <Lines>192</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Imogen Openshaw</cp:lastModifiedBy>
  <cp:revision>2</cp:revision>
  <dcterms:created xsi:type="dcterms:W3CDTF">2026-02-24T10:12:00Z</dcterms:created>
  <dcterms:modified xsi:type="dcterms:W3CDTF">2026-02-2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